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uth Karakos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kos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4 Roosevel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thdeek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2614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 Karakos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